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607D7" w:rsidRPr="00452616" w:rsidRDefault="00FB2128" w:rsidP="0093300A">
      <w:p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Workshop #</w:t>
      </w:r>
      <w:r w:rsidR="006F178F">
        <w:rPr>
          <w:rFonts w:ascii="Arial" w:hAnsi="Arial" w:cs="Arial"/>
          <w:sz w:val="36"/>
          <w:szCs w:val="36"/>
        </w:rPr>
        <w:t>4</w:t>
      </w:r>
      <w:r w:rsidR="00143AD4" w:rsidRPr="00452616">
        <w:rPr>
          <w:rFonts w:ascii="Arial" w:hAnsi="Arial" w:cs="Arial"/>
          <w:sz w:val="36"/>
          <w:szCs w:val="36"/>
        </w:rPr>
        <w:t xml:space="preserve">: </w:t>
      </w:r>
      <w:r w:rsidR="006F178F">
        <w:rPr>
          <w:rFonts w:ascii="Arial" w:hAnsi="Arial" w:cs="Arial"/>
          <w:sz w:val="36"/>
          <w:szCs w:val="36"/>
        </w:rPr>
        <w:t>Inheritance</w:t>
      </w:r>
    </w:p>
    <w:p w:rsidR="0093300A" w:rsidRPr="00452616" w:rsidRDefault="0093300A" w:rsidP="0093300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b/>
          <w:bCs/>
          <w:color w:val="24292E"/>
        </w:rPr>
      </w:pPr>
      <w:r w:rsidRPr="0093300A">
        <w:rPr>
          <w:rFonts w:ascii="Arial" w:hAnsi="Arial" w:cs="Arial"/>
          <w:b/>
          <w:bCs/>
          <w:color w:val="24292E"/>
        </w:rPr>
        <w:t>Learning Outcomes</w:t>
      </w:r>
      <w:r w:rsidRPr="00452616">
        <w:rPr>
          <w:rFonts w:ascii="Arial" w:hAnsi="Arial" w:cs="Arial"/>
          <w:b/>
          <w:bCs/>
          <w:color w:val="24292E"/>
        </w:rPr>
        <w:t>:</w:t>
      </w:r>
    </w:p>
    <w:p w:rsidR="0093300A" w:rsidRPr="00452616" w:rsidRDefault="0093300A" w:rsidP="0093300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24292E"/>
        </w:rPr>
      </w:pPr>
      <w:r w:rsidRPr="00452616">
        <w:rPr>
          <w:rFonts w:ascii="Arial" w:hAnsi="Arial" w:cs="Arial"/>
          <w:color w:val="24292E"/>
        </w:rPr>
        <w:t>Upon successful completion of this workshop, you will have demonstrated the abilities to:</w:t>
      </w:r>
    </w:p>
    <w:p w:rsidR="0093300A" w:rsidRDefault="00745FDD" w:rsidP="00307337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Design and implement class</w:t>
      </w:r>
      <w:r w:rsidR="00307337">
        <w:rPr>
          <w:rFonts w:ascii="Arial" w:eastAsia="Times New Roman" w:hAnsi="Arial" w:cs="Arial"/>
          <w:color w:val="24292E"/>
          <w:sz w:val="24"/>
          <w:szCs w:val="24"/>
        </w:rPr>
        <w:t xml:space="preserve">es in </w:t>
      </w:r>
      <w:r w:rsidR="00D809D2">
        <w:rPr>
          <w:rFonts w:ascii="Arial" w:eastAsia="Times New Roman" w:hAnsi="Arial" w:cs="Arial"/>
          <w:color w:val="24292E"/>
          <w:sz w:val="24"/>
          <w:szCs w:val="24"/>
        </w:rPr>
        <w:t>the “is-a” relationship</w:t>
      </w:r>
      <w:r w:rsidR="0093300A" w:rsidRPr="00452616">
        <w:rPr>
          <w:rFonts w:ascii="Arial" w:eastAsia="Times New Roman" w:hAnsi="Arial" w:cs="Arial"/>
          <w:color w:val="24292E"/>
          <w:sz w:val="24"/>
          <w:szCs w:val="24"/>
        </w:rPr>
        <w:t>.</w:t>
      </w:r>
    </w:p>
    <w:p w:rsidR="000778B6" w:rsidRDefault="000778B6" w:rsidP="00307337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Practice casting</w:t>
      </w:r>
    </w:p>
    <w:p w:rsidR="0093300A" w:rsidRPr="00452616" w:rsidRDefault="0093300A" w:rsidP="0093300A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452616">
        <w:rPr>
          <w:rFonts w:ascii="Arial" w:eastAsia="Times New Roman" w:hAnsi="Arial" w:cs="Arial"/>
          <w:color w:val="24292E"/>
          <w:sz w:val="24"/>
          <w:szCs w:val="24"/>
        </w:rPr>
        <w:t>Describe</w:t>
      </w:r>
      <w:r w:rsidRPr="0093300A">
        <w:rPr>
          <w:rFonts w:ascii="Arial" w:eastAsia="Times New Roman" w:hAnsi="Arial" w:cs="Arial"/>
          <w:color w:val="24292E"/>
          <w:sz w:val="24"/>
          <w:szCs w:val="24"/>
        </w:rPr>
        <w:t xml:space="preserve"> to your instructor what you have learned in completing this workshop.</w:t>
      </w:r>
    </w:p>
    <w:p w:rsidR="00143AD4" w:rsidRDefault="00143AD4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  <w:r w:rsidRPr="00452616">
        <w:rPr>
          <w:rFonts w:ascii="Arial" w:eastAsia="Times New Roman" w:hAnsi="Arial" w:cs="Arial"/>
          <w:b/>
          <w:color w:val="24292E"/>
          <w:sz w:val="24"/>
          <w:szCs w:val="24"/>
        </w:rPr>
        <w:t>Requirements:</w:t>
      </w:r>
    </w:p>
    <w:p w:rsidR="003871C6" w:rsidRDefault="003871C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  <w:r>
        <w:rPr>
          <w:rFonts w:ascii="Arial" w:eastAsia="Times New Roman" w:hAnsi="Arial" w:cs="Arial"/>
          <w:b/>
          <w:color w:val="24292E"/>
          <w:sz w:val="24"/>
          <w:szCs w:val="24"/>
        </w:rPr>
        <w:t xml:space="preserve">Part 1: </w:t>
      </w:r>
      <w:r w:rsidRPr="005A7E31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[7 points]</w:t>
      </w:r>
    </w:p>
    <w:p w:rsidR="00914C61" w:rsidRDefault="00A70CD5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A70CD5">
        <w:rPr>
          <w:rFonts w:ascii="Arial" w:eastAsia="Times New Roman" w:hAnsi="Arial" w:cs="Arial"/>
          <w:color w:val="24292E"/>
          <w:sz w:val="24"/>
          <w:szCs w:val="24"/>
        </w:rPr>
        <w:t xml:space="preserve">To complete this task you should read and study the lecture </w:t>
      </w:r>
      <w:hyperlink r:id="rId8" w:history="1">
        <w:r w:rsidR="00914C61">
          <w:rPr>
            <w:rStyle w:val="Hyperlink"/>
            <w:rFonts w:ascii="Arial" w:eastAsia="Times New Roman" w:hAnsi="Arial" w:cs="Arial"/>
            <w:sz w:val="24"/>
            <w:szCs w:val="24"/>
          </w:rPr>
          <w:t>Inheritance</w:t>
        </w:r>
      </w:hyperlink>
      <w:r w:rsidR="004B3B12">
        <w:rPr>
          <w:rFonts w:ascii="Arial" w:eastAsia="Times New Roman" w:hAnsi="Arial" w:cs="Arial"/>
          <w:color w:val="24292E"/>
          <w:sz w:val="24"/>
          <w:szCs w:val="24"/>
        </w:rPr>
        <w:br/>
      </w:r>
      <w:r w:rsidR="00914C61">
        <w:rPr>
          <w:rFonts w:ascii="Arial" w:eastAsia="Times New Roman" w:hAnsi="Arial" w:cs="Arial"/>
          <w:color w:val="24292E"/>
          <w:sz w:val="24"/>
          <w:szCs w:val="24"/>
        </w:rPr>
        <w:t xml:space="preserve">  </w:t>
      </w:r>
      <w:r w:rsidR="00914C61">
        <w:rPr>
          <w:rFonts w:ascii="Arial" w:eastAsia="Times New Roman" w:hAnsi="Arial" w:cs="Arial"/>
          <w:color w:val="24292E"/>
          <w:sz w:val="24"/>
          <w:szCs w:val="24"/>
        </w:rPr>
        <w:tab/>
      </w:r>
    </w:p>
    <w:p w:rsidR="00914C61" w:rsidRPr="00437649" w:rsidRDefault="00437649" w:rsidP="00437649">
      <w:pPr>
        <w:shd w:val="clear" w:color="auto" w:fill="FFFFFF"/>
        <w:spacing w:before="60" w:after="100" w:afterAutospacing="1" w:line="240" w:lineRule="auto"/>
        <w:ind w:left="429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Step 1: </w:t>
      </w:r>
      <w:r w:rsidR="00DA4AEF" w:rsidRPr="00437649">
        <w:rPr>
          <w:rFonts w:ascii="Arial" w:eastAsia="Times New Roman" w:hAnsi="Arial" w:cs="Arial"/>
          <w:color w:val="24292E"/>
          <w:sz w:val="24"/>
          <w:szCs w:val="24"/>
        </w:rPr>
        <w:t>Create a new project named “</w:t>
      </w:r>
      <w:r w:rsidR="00914C61" w:rsidRPr="00437649">
        <w:rPr>
          <w:rFonts w:ascii="Arial" w:eastAsia="Times New Roman" w:hAnsi="Arial" w:cs="Arial"/>
          <w:b/>
          <w:color w:val="24292E"/>
          <w:sz w:val="24"/>
          <w:szCs w:val="24"/>
          <w:highlight w:val="yellow"/>
        </w:rPr>
        <w:t>Item</w:t>
      </w:r>
      <w:r w:rsidR="00DA4AEF" w:rsidRPr="00437649">
        <w:rPr>
          <w:rFonts w:ascii="Arial" w:eastAsia="Times New Roman" w:hAnsi="Arial" w:cs="Arial"/>
          <w:b/>
          <w:color w:val="24292E"/>
          <w:sz w:val="24"/>
          <w:szCs w:val="24"/>
          <w:highlight w:val="yellow"/>
        </w:rPr>
        <w:t>Manager</w:t>
      </w:r>
      <w:r w:rsidR="00DA4AEF" w:rsidRPr="00437649">
        <w:rPr>
          <w:rFonts w:ascii="Arial" w:eastAsia="Times New Roman" w:hAnsi="Arial" w:cs="Arial"/>
          <w:color w:val="24292E"/>
          <w:sz w:val="24"/>
          <w:szCs w:val="24"/>
        </w:rPr>
        <w:t xml:space="preserve">”. </w:t>
      </w:r>
    </w:p>
    <w:p w:rsidR="00914C61" w:rsidRPr="00437649" w:rsidRDefault="00437649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     </w:t>
      </w:r>
      <w:r w:rsidRPr="00437649">
        <w:rPr>
          <w:rFonts w:ascii="Arial" w:eastAsia="Times New Roman" w:hAnsi="Arial" w:cs="Arial"/>
          <w:color w:val="24292E"/>
          <w:sz w:val="24"/>
          <w:szCs w:val="24"/>
        </w:rPr>
        <w:t>Step 2: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>Create a package named “</w:t>
      </w:r>
      <w:r w:rsidR="00914C61" w:rsidRPr="00437649">
        <w:rPr>
          <w:rFonts w:ascii="Arial" w:eastAsia="Times New Roman" w:hAnsi="Arial" w:cs="Arial"/>
          <w:b/>
          <w:color w:val="24292E"/>
          <w:sz w:val="24"/>
          <w:szCs w:val="24"/>
          <w:highlight w:val="yellow"/>
        </w:rPr>
        <w:t>DTO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>”, it contains some files: Item.java, Vase.java, Statue.java, and Painting.java</w:t>
      </w:r>
    </w:p>
    <w:p w:rsidR="00914C61" w:rsidRDefault="00437649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     </w:t>
      </w:r>
      <w:r w:rsidRPr="00437649">
        <w:rPr>
          <w:rFonts w:ascii="Arial" w:eastAsia="Times New Roman" w:hAnsi="Arial" w:cs="Arial"/>
          <w:color w:val="24292E"/>
          <w:sz w:val="24"/>
          <w:szCs w:val="24"/>
        </w:rPr>
        <w:t xml:space="preserve">Step 3: 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>Create another package named “</w:t>
      </w:r>
      <w:r w:rsidR="00914C61" w:rsidRPr="00437649">
        <w:rPr>
          <w:rFonts w:ascii="Arial" w:eastAsia="Times New Roman" w:hAnsi="Arial" w:cs="Arial"/>
          <w:b/>
          <w:color w:val="24292E"/>
          <w:sz w:val="24"/>
          <w:szCs w:val="24"/>
          <w:highlight w:val="yellow"/>
        </w:rPr>
        <w:t>GUI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 xml:space="preserve">”, it contains the </w:t>
      </w:r>
      <w:r w:rsidR="001260B8" w:rsidRPr="001260B8">
        <w:rPr>
          <w:rFonts w:ascii="Arial" w:eastAsia="Times New Roman" w:hAnsi="Arial" w:cs="Arial"/>
          <w:color w:val="24292E"/>
          <w:sz w:val="24"/>
          <w:szCs w:val="24"/>
        </w:rPr>
        <w:t>AntiqueShop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>.java file</w:t>
      </w:r>
    </w:p>
    <w:p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35423" w:rsidRPr="00437649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21A86" w:rsidRDefault="00E21A8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lastRenderedPageBreak/>
        <w:t>Implement the class diagram as follows:</w:t>
      </w:r>
      <w:r w:rsidR="005A7E31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</w:p>
    <w:tbl>
      <w:tblPr>
        <w:tblStyle w:val="TableGrid"/>
        <w:tblpPr w:leftFromText="180" w:rightFromText="180" w:vertAnchor="text" w:horzAnchor="page" w:tblpX="4151" w:tblpY="77"/>
        <w:tblW w:w="0" w:type="auto"/>
        <w:tblLook w:val="04A0" w:firstRow="1" w:lastRow="0" w:firstColumn="1" w:lastColumn="0" w:noHBand="0" w:noVBand="1"/>
      </w:tblPr>
      <w:tblGrid>
        <w:gridCol w:w="2081"/>
      </w:tblGrid>
      <w:tr w:rsidR="00E21A86" w:rsidTr="00E21A86">
        <w:trPr>
          <w:trHeight w:val="526"/>
        </w:trPr>
        <w:tc>
          <w:tcPr>
            <w:tcW w:w="2081" w:type="dxa"/>
          </w:tcPr>
          <w:p w:rsidR="00E21A86" w:rsidRPr="00460275" w:rsidRDefault="00E21A86" w:rsidP="00E21A86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Item</w:t>
            </w:r>
          </w:p>
        </w:tc>
      </w:tr>
      <w:tr w:rsidR="00E21A86" w:rsidTr="00E21A86">
        <w:trPr>
          <w:trHeight w:val="526"/>
        </w:trPr>
        <w:tc>
          <w:tcPr>
            <w:tcW w:w="2081" w:type="dxa"/>
          </w:tcPr>
          <w:p w:rsidR="00E21A86" w:rsidRPr="00460275" w:rsidRDefault="00504208" w:rsidP="0050420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#</w:t>
            </w:r>
            <w:r w:rsidR="00E21A86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value: int</w:t>
            </w:r>
            <w:r w:rsidR="00E21A86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#</w:t>
            </w:r>
            <w:r w:rsidR="00E21A86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creator: String</w:t>
            </w:r>
          </w:p>
        </w:tc>
      </w:tr>
      <w:tr w:rsidR="00E21A86" w:rsidTr="00E21A86">
        <w:trPr>
          <w:trHeight w:val="538"/>
        </w:trPr>
        <w:tc>
          <w:tcPr>
            <w:tcW w:w="2081" w:type="dxa"/>
          </w:tcPr>
          <w:p w:rsidR="00E21A86" w:rsidRPr="00460275" w:rsidRDefault="00244548" w:rsidP="00E21A86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24292E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37A0ABF9" wp14:editId="29F24F84">
                      <wp:simplePos x="0" y="0"/>
                      <wp:positionH relativeFrom="column">
                        <wp:posOffset>1119315</wp:posOffset>
                      </wp:positionH>
                      <wp:positionV relativeFrom="paragraph">
                        <wp:posOffset>590550</wp:posOffset>
                      </wp:positionV>
                      <wp:extent cx="112395" cy="151130"/>
                      <wp:effectExtent l="57150" t="38100" r="59055" b="77470"/>
                      <wp:wrapNone/>
                      <wp:docPr id="9" name="Isosceles Tri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395" cy="151130"/>
                              </a:xfrm>
                              <a:prstGeom prst="triangl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  <a:scene3d>
                                <a:camera prst="orthographicFront">
                                  <a:rot lat="0" lon="0" rev="3000000"/>
                                </a:camera>
                                <a:lightRig rig="threePt" dir="t"/>
                              </a:scene3d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id="_x0000_t5" coordsize="21600,21600" o:spt="5" adj="10800" path="m@0,l,21600r21600,xe">
                      <v:stroke joinstyle="miter"/>
                      <v:formulas>
                        <v:f eqn="val #0"/>
                        <v:f eqn="prod #0 1 2"/>
                        <v:f eqn="sum @1 10800 0"/>
                      </v:formulas>
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<v:handles>
                        <v:h position="#0,topLeft" xrange="0,21600"/>
                      </v:handles>
                    </v:shapetype>
                    <v:shape id="Isosceles Triangle 9" o:spid="_x0000_s1026" type="#_x0000_t5" style="position:absolute;margin-left:88.15pt;margin-top:46.5pt;width:8.85pt;height:11.9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" filled="f" strokecolor="black [3213]"/>
                  </w:pict>
                </mc:Fallback>
              </mc:AlternateContent>
            </w:r>
            <w:r w:rsidR="00E21A86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Item()</w:t>
            </w:r>
            <w:r w:rsidR="00E21A86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Item(int, String)</w:t>
            </w:r>
            <w:r w:rsidR="00E21A86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getters/setters</w:t>
            </w:r>
            <w:r w:rsidR="00E21A86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output():void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input():void</w:t>
            </w:r>
          </w:p>
        </w:tc>
      </w:tr>
    </w:tbl>
    <w:p w:rsidR="00E21A86" w:rsidRDefault="00E21A8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914C61" w:rsidRDefault="00914C61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br/>
      </w:r>
    </w:p>
    <w:p w:rsidR="00E21A86" w:rsidRDefault="00E21A8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21A86" w:rsidRDefault="0024454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37ABCE6" wp14:editId="66AD87BD">
                <wp:simplePos x="0" y="0"/>
                <wp:positionH relativeFrom="column">
                  <wp:posOffset>2962910</wp:posOffset>
                </wp:positionH>
                <wp:positionV relativeFrom="paragraph">
                  <wp:posOffset>347980</wp:posOffset>
                </wp:positionV>
                <wp:extent cx="654685" cy="336550"/>
                <wp:effectExtent l="0" t="0" r="31115" b="2540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54685" cy="3365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6" o:spid="_x0000_s1026" style="position:absolute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3.3pt,27.4pt" to="284.85pt,5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" strokecolor="black [3213]"/>
            </w:pict>
          </mc:Fallback>
        </mc:AlternateContent>
      </w:r>
      <w:r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A3D42BD" wp14:editId="0B3627C7">
                <wp:simplePos x="0" y="0"/>
                <wp:positionH relativeFrom="column">
                  <wp:posOffset>2180590</wp:posOffset>
                </wp:positionH>
                <wp:positionV relativeFrom="paragraph">
                  <wp:posOffset>274130</wp:posOffset>
                </wp:positionV>
                <wp:extent cx="112395" cy="151130"/>
                <wp:effectExtent l="57150" t="57150" r="59055" b="58420"/>
                <wp:wrapNone/>
                <wp:docPr id="8" name="Isosceles Tri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395" cy="151130"/>
                        </a:xfrm>
                        <a:prstGeom prst="triangle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  <a:scene3d>
                          <a:camera prst="orthographicFront">
                            <a:rot lat="0" lon="0" rev="0"/>
                          </a:camera>
                          <a:lightRig rig="threePt" dir="t"/>
                        </a:scene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Isosceles Triangle 8" o:spid="_x0000_s1026" type="#_x0000_t5" style="position:absolute;margin-left:171.7pt;margin-top:21.6pt;width:8.85pt;height:11.9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" filled="f" strokecolor="black [3213]"/>
            </w:pict>
          </mc:Fallback>
        </mc:AlternateContent>
      </w:r>
      <w:r w:rsidR="00DB7468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2D670D8" wp14:editId="37B3D73A">
                <wp:simplePos x="0" y="0"/>
                <wp:positionH relativeFrom="column">
                  <wp:posOffset>1461736</wp:posOffset>
                </wp:positionH>
                <wp:positionV relativeFrom="paragraph">
                  <wp:posOffset>152875</wp:posOffset>
                </wp:positionV>
                <wp:extent cx="112792" cy="151585"/>
                <wp:effectExtent l="95250" t="0" r="78105" b="58420"/>
                <wp:wrapNone/>
                <wp:docPr id="7" name="Isosceles Tri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792" cy="151585"/>
                        </a:xfrm>
                        <a:prstGeom prst="triangle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  <a:scene3d>
                          <a:camera prst="orthographicFront">
                            <a:rot lat="0" lon="0" rev="18000000"/>
                          </a:camera>
                          <a:lightRig rig="threePt" dir="t"/>
                        </a:scene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Isosceles Triangle 7" o:spid="_x0000_s1026" type="#_x0000_t5" style="position:absolute;margin-left:115.1pt;margin-top:12.05pt;width:8.9pt;height:11.9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" filled="f" strokecolor="black [3213]"/>
            </w:pict>
          </mc:Fallback>
        </mc:AlternateContent>
      </w:r>
      <w:r w:rsidR="00DB7468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910F11" wp14:editId="03FBC78F">
                <wp:simplePos x="0" y="0"/>
                <wp:positionH relativeFrom="column">
                  <wp:posOffset>425416</wp:posOffset>
                </wp:positionH>
                <wp:positionV relativeFrom="paragraph">
                  <wp:posOffset>270232</wp:posOffset>
                </wp:positionV>
                <wp:extent cx="1036646" cy="415636"/>
                <wp:effectExtent l="0" t="0" r="30480" b="2286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36646" cy="415636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3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.5pt,21.3pt" to="115.15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" strokecolor="black [3213]"/>
            </w:pict>
          </mc:Fallback>
        </mc:AlternateContent>
      </w:r>
    </w:p>
    <w:p w:rsidR="00E21A86" w:rsidRDefault="0024454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451474B" wp14:editId="0D28CC36">
                <wp:simplePos x="0" y="0"/>
                <wp:positionH relativeFrom="column">
                  <wp:posOffset>2234565</wp:posOffset>
                </wp:positionH>
                <wp:positionV relativeFrom="paragraph">
                  <wp:posOffset>92710</wp:posOffset>
                </wp:positionV>
                <wp:extent cx="0" cy="297180"/>
                <wp:effectExtent l="0" t="0" r="19050" b="2667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9718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4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5.95pt,7.3pt" to="175.95pt,3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" strokecolor="black [3213]"/>
            </w:pict>
          </mc:Fallback>
        </mc:AlternateContent>
      </w:r>
    </w:p>
    <w:tbl>
      <w:tblPr>
        <w:tblStyle w:val="TableGrid"/>
        <w:tblpPr w:leftFromText="180" w:rightFromText="180" w:vertAnchor="text" w:horzAnchor="page" w:tblpX="663" w:tblpY="24"/>
        <w:tblOverlap w:val="never"/>
        <w:tblW w:w="0" w:type="auto"/>
        <w:tblLook w:val="04A0" w:firstRow="1" w:lastRow="0" w:firstColumn="1" w:lastColumn="0" w:noHBand="0" w:noVBand="1"/>
      </w:tblPr>
      <w:tblGrid>
        <w:gridCol w:w="2590"/>
      </w:tblGrid>
      <w:tr w:rsidR="00460275" w:rsidTr="00460275">
        <w:trPr>
          <w:trHeight w:val="502"/>
        </w:trPr>
        <w:tc>
          <w:tcPr>
            <w:tcW w:w="2590" w:type="dxa"/>
          </w:tcPr>
          <w:p w:rsidR="00460275" w:rsidRPr="00460275" w:rsidRDefault="00460275" w:rsidP="00460275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Vase</w:t>
            </w:r>
          </w:p>
        </w:tc>
      </w:tr>
      <w:tr w:rsidR="00460275" w:rsidRPr="00460275" w:rsidTr="00460275">
        <w:trPr>
          <w:trHeight w:val="502"/>
        </w:trPr>
        <w:tc>
          <w:tcPr>
            <w:tcW w:w="2590" w:type="dxa"/>
          </w:tcPr>
          <w:p w:rsidR="00460275" w:rsidRPr="00460275" w:rsidRDefault="00460275" w:rsidP="00460275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-</w:t>
            </w:r>
            <w:bookmarkStart w:id="0" w:name="_GoBack"/>
            <w:bookmarkEnd w:id="0"/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height: int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-material: String</w:t>
            </w:r>
          </w:p>
        </w:tc>
      </w:tr>
      <w:tr w:rsidR="00460275" w:rsidRPr="00460275" w:rsidTr="00460275">
        <w:trPr>
          <w:trHeight w:val="502"/>
        </w:trPr>
        <w:tc>
          <w:tcPr>
            <w:tcW w:w="2590" w:type="dxa"/>
          </w:tcPr>
          <w:p w:rsidR="00460275" w:rsidRPr="00460275" w:rsidRDefault="00244548" w:rsidP="0024454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Vase()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Vase(int, String, int, String)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getters/setters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outputVase():void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 w:rsidR="00974674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InputVase(): void</w:t>
            </w:r>
          </w:p>
        </w:tc>
      </w:tr>
    </w:tbl>
    <w:tbl>
      <w:tblPr>
        <w:tblStyle w:val="TableGrid"/>
        <w:tblpPr w:leftFromText="180" w:rightFromText="180" w:vertAnchor="text" w:horzAnchor="page" w:tblpX="3358" w:tblpY="47"/>
        <w:tblW w:w="0" w:type="auto"/>
        <w:tblLook w:val="04A0" w:firstRow="1" w:lastRow="0" w:firstColumn="1" w:lastColumn="0" w:noHBand="0" w:noVBand="1"/>
      </w:tblPr>
      <w:tblGrid>
        <w:gridCol w:w="2590"/>
      </w:tblGrid>
      <w:tr w:rsidR="00460275" w:rsidRPr="00460275" w:rsidTr="00460275">
        <w:trPr>
          <w:trHeight w:val="502"/>
        </w:trPr>
        <w:tc>
          <w:tcPr>
            <w:tcW w:w="2590" w:type="dxa"/>
          </w:tcPr>
          <w:p w:rsidR="00460275" w:rsidRPr="00460275" w:rsidRDefault="00460275" w:rsidP="00460275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Statue</w:t>
            </w:r>
          </w:p>
        </w:tc>
      </w:tr>
      <w:tr w:rsidR="00460275" w:rsidRPr="00460275" w:rsidTr="00460275">
        <w:trPr>
          <w:trHeight w:val="502"/>
        </w:trPr>
        <w:tc>
          <w:tcPr>
            <w:tcW w:w="2590" w:type="dxa"/>
          </w:tcPr>
          <w:p w:rsidR="00460275" w:rsidRPr="00460275" w:rsidRDefault="00460275" w:rsidP="00460275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-weight: int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-colour: String</w:t>
            </w:r>
          </w:p>
        </w:tc>
      </w:tr>
      <w:tr w:rsidR="00460275" w:rsidRPr="00460275" w:rsidTr="00460275">
        <w:trPr>
          <w:trHeight w:val="502"/>
        </w:trPr>
        <w:tc>
          <w:tcPr>
            <w:tcW w:w="2590" w:type="dxa"/>
          </w:tcPr>
          <w:p w:rsidR="00460275" w:rsidRPr="00460275" w:rsidRDefault="00244548" w:rsidP="0024454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F27D23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Statue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()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F27D23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Statue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(int, String, int, String)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getters/setters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output</w:t>
            </w:r>
            <w:r w:rsidR="00E802CF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Statue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():void</w:t>
            </w:r>
            <w:r w:rsidR="00974674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inputStatue():void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90"/>
      </w:tblGrid>
      <w:tr w:rsidR="00460275" w:rsidRPr="00460275" w:rsidTr="006217D5">
        <w:trPr>
          <w:trHeight w:val="502"/>
        </w:trPr>
        <w:tc>
          <w:tcPr>
            <w:tcW w:w="2590" w:type="dxa"/>
          </w:tcPr>
          <w:p w:rsidR="00460275" w:rsidRPr="00460275" w:rsidRDefault="00460275" w:rsidP="006217D5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Painting</w:t>
            </w:r>
          </w:p>
        </w:tc>
      </w:tr>
      <w:tr w:rsidR="00460275" w:rsidRPr="00460275" w:rsidTr="006217D5">
        <w:trPr>
          <w:trHeight w:val="502"/>
        </w:trPr>
        <w:tc>
          <w:tcPr>
            <w:tcW w:w="2590" w:type="dxa"/>
          </w:tcPr>
          <w:p w:rsidR="00460275" w:rsidRPr="00460275" w:rsidRDefault="00460275" w:rsidP="00460275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-height: int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 xml:space="preserve">-width: 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int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-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isWatercolour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: boolean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-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isFramed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: boolean</w:t>
            </w:r>
          </w:p>
        </w:tc>
      </w:tr>
      <w:tr w:rsidR="00460275" w:rsidRPr="00460275" w:rsidTr="006217D5">
        <w:trPr>
          <w:trHeight w:val="502"/>
        </w:trPr>
        <w:tc>
          <w:tcPr>
            <w:tcW w:w="2590" w:type="dxa"/>
          </w:tcPr>
          <w:p w:rsidR="00460275" w:rsidRPr="00460275" w:rsidRDefault="00925BB2" w:rsidP="0024454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24292E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1CE71583" wp14:editId="6830F95C">
                      <wp:simplePos x="0" y="0"/>
                      <wp:positionH relativeFrom="column">
                        <wp:posOffset>-729972</wp:posOffset>
                      </wp:positionH>
                      <wp:positionV relativeFrom="paragraph">
                        <wp:posOffset>599183</wp:posOffset>
                      </wp:positionV>
                      <wp:extent cx="626216" cy="493007"/>
                      <wp:effectExtent l="0" t="38100" r="59690" b="21590"/>
                      <wp:wrapNone/>
                      <wp:docPr id="5" name="Straight Arrow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626216" cy="493007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prstDash val="sysDot"/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5" o:spid="_x0000_s1026" type="#_x0000_t32" style="position:absolute;margin-left:-57.5pt;margin-top:47.2pt;width:49.3pt;height:38.8pt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" strokecolor="black [3213]">
                      <v:stroke dashstyle="1 1" endarrow="open"/>
                    </v:shape>
                  </w:pict>
                </mc:Fallback>
              </mc:AlternateContent>
            </w:r>
            <w:r>
              <w:rPr>
                <w:rFonts w:ascii="Arial" w:eastAsia="Times New Roman" w:hAnsi="Arial" w:cs="Arial"/>
                <w:noProof/>
                <w:color w:val="24292E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76CF18EE" wp14:editId="01FC472B">
                      <wp:simplePos x="0" y="0"/>
                      <wp:positionH relativeFrom="column">
                        <wp:posOffset>-1018156</wp:posOffset>
                      </wp:positionH>
                      <wp:positionV relativeFrom="paragraph">
                        <wp:posOffset>511165</wp:posOffset>
                      </wp:positionV>
                      <wp:extent cx="0" cy="581344"/>
                      <wp:effectExtent l="95250" t="38100" r="57150" b="9525"/>
                      <wp:wrapNone/>
                      <wp:docPr id="2" name="Straight Arrow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581344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prstDash val="sysDot"/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Straight Arrow Connector 2" o:spid="_x0000_s1026" type="#_x0000_t32" style="position:absolute;margin-left:-80.15pt;margin-top:40.25pt;width:0;height:45.8pt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" strokecolor="black [3213]">
                      <v:stroke dashstyle="1 1" endarrow="open"/>
                    </v:shape>
                  </w:pict>
                </mc:Fallback>
              </mc:AlternateContent>
            </w:r>
            <w:r>
              <w:rPr>
                <w:rFonts w:ascii="Arial" w:eastAsia="Times New Roman" w:hAnsi="Arial" w:cs="Arial"/>
                <w:noProof/>
                <w:color w:val="24292E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4642F4E4" wp14:editId="11B9B87C">
                      <wp:simplePos x="0" y="0"/>
                      <wp:positionH relativeFrom="column">
                        <wp:posOffset>-2226262</wp:posOffset>
                      </wp:positionH>
                      <wp:positionV relativeFrom="paragraph">
                        <wp:posOffset>535614</wp:posOffset>
                      </wp:positionV>
                      <wp:extent cx="1031756" cy="557442"/>
                      <wp:effectExtent l="38100" t="38100" r="16510" b="33655"/>
                      <wp:wrapNone/>
                      <wp:docPr id="1" name="Straight Arrow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031756" cy="557442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prstDash val="sysDot"/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Straight Arrow Connector 1" o:spid="_x0000_s1026" type="#_x0000_t32" style="position:absolute;margin-left:-175.3pt;margin-top:42.15pt;width:81.25pt;height:43.9pt;flip:x y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" strokecolor="black [3213]">
                      <v:stroke dashstyle="1 1" endarrow="open"/>
                    </v:shape>
                  </w:pict>
                </mc:Fallback>
              </mc:AlternateContent>
            </w:r>
            <w:r w:rsidR="0024454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E802CF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Painting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()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 w:rsidR="0024454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E802CF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Painting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(int, String, int, </w:t>
            </w:r>
            <w:r w:rsidR="00F27D23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int, boolean, boolean 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)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 w:rsidR="0024454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getters/setters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 w:rsidR="0024454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output</w:t>
            </w:r>
            <w:r w:rsidR="00E802CF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Paiting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():void</w:t>
            </w:r>
            <w:r w:rsidR="00974674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inputPainting():void</w:t>
            </w:r>
          </w:p>
        </w:tc>
      </w:tr>
    </w:tbl>
    <w:p w:rsidR="00E21A86" w:rsidRDefault="00E21A8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3497" w:tblpY="-36"/>
        <w:tblOverlap w:val="never"/>
        <w:tblW w:w="0" w:type="auto"/>
        <w:tblLook w:val="04A0" w:firstRow="1" w:lastRow="0" w:firstColumn="1" w:lastColumn="0" w:noHBand="0" w:noVBand="1"/>
      </w:tblPr>
      <w:tblGrid>
        <w:gridCol w:w="2590"/>
      </w:tblGrid>
      <w:tr w:rsidR="001260B8" w:rsidTr="001260B8">
        <w:trPr>
          <w:trHeight w:val="502"/>
        </w:trPr>
        <w:tc>
          <w:tcPr>
            <w:tcW w:w="2590" w:type="dxa"/>
          </w:tcPr>
          <w:p w:rsidR="001260B8" w:rsidRPr="00460275" w:rsidRDefault="00925BB2" w:rsidP="001260B8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925BB2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AntiqueShop</w:t>
            </w:r>
          </w:p>
        </w:tc>
      </w:tr>
      <w:tr w:rsidR="001260B8" w:rsidRPr="00460275" w:rsidTr="00925BB2">
        <w:trPr>
          <w:trHeight w:val="102"/>
        </w:trPr>
        <w:tc>
          <w:tcPr>
            <w:tcW w:w="2590" w:type="dxa"/>
          </w:tcPr>
          <w:p w:rsidR="001260B8" w:rsidRPr="00460275" w:rsidRDefault="001260B8" w:rsidP="001260B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</w:p>
        </w:tc>
      </w:tr>
      <w:tr w:rsidR="001260B8" w:rsidRPr="00460275" w:rsidTr="001260B8">
        <w:trPr>
          <w:trHeight w:val="502"/>
        </w:trPr>
        <w:tc>
          <w:tcPr>
            <w:tcW w:w="2590" w:type="dxa"/>
          </w:tcPr>
          <w:p w:rsidR="001260B8" w:rsidRPr="00460275" w:rsidRDefault="0099784C" w:rsidP="0099784C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m</w:t>
            </w:r>
            <w:r w:rsidR="00925BB2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ain():void</w:t>
            </w:r>
          </w:p>
        </w:tc>
      </w:tr>
    </w:tbl>
    <w:p w:rsidR="001260B8" w:rsidRDefault="001260B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1260B8" w:rsidRDefault="001260B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925BB2" w:rsidRDefault="00925BB2" w:rsidP="00143AD4">
      <w:pPr>
        <w:shd w:val="clear" w:color="auto" w:fill="FFFFFF"/>
        <w:spacing w:before="60" w:after="100" w:afterAutospacing="1" w:line="240" w:lineRule="auto"/>
      </w:pPr>
    </w:p>
    <w:p w:rsidR="001260B8" w:rsidRDefault="00925BB2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t>This is an “</w:t>
      </w:r>
      <w:r w:rsidRPr="00CF011D">
        <w:rPr>
          <w:b/>
        </w:rPr>
        <w:t>association</w:t>
      </w:r>
      <w:r>
        <w:t>” relationship and simply denotes that AntiqueShop is making use of Vase</w:t>
      </w:r>
      <w:r w:rsidR="00A24073">
        <w:t>, Statue,</w:t>
      </w:r>
      <w:r>
        <w:t xml:space="preserve"> and Painting, in the sense that it has declared references to them, and thus there is a dependency.</w:t>
      </w:r>
    </w:p>
    <w:p w:rsidR="001260B8" w:rsidRDefault="001260B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21A86" w:rsidRDefault="0024454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252CA6">
        <w:rPr>
          <w:rFonts w:ascii="Arial" w:eastAsia="Times New Roman" w:hAnsi="Arial" w:cs="Arial"/>
          <w:b/>
          <w:color w:val="24292E"/>
          <w:sz w:val="24"/>
          <w:szCs w:val="24"/>
        </w:rPr>
        <w:t>Requirement</w:t>
      </w:r>
      <w:r>
        <w:rPr>
          <w:rFonts w:ascii="Arial" w:eastAsia="Times New Roman" w:hAnsi="Arial" w:cs="Arial"/>
          <w:color w:val="24292E"/>
          <w:sz w:val="24"/>
          <w:szCs w:val="24"/>
        </w:rPr>
        <w:t>:</w:t>
      </w:r>
      <w:r>
        <w:rPr>
          <w:rFonts w:ascii="Arial" w:eastAsia="Times New Roman" w:hAnsi="Arial" w:cs="Arial"/>
          <w:color w:val="24292E"/>
          <w:sz w:val="24"/>
          <w:szCs w:val="24"/>
        </w:rPr>
        <w:br/>
      </w:r>
      <w:r w:rsidR="00437649">
        <w:rPr>
          <w:rFonts w:ascii="Arial" w:eastAsia="Times New Roman" w:hAnsi="Arial" w:cs="Arial"/>
          <w:color w:val="24292E"/>
          <w:sz w:val="24"/>
          <w:szCs w:val="24"/>
        </w:rPr>
        <w:t xml:space="preserve">  1. I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n the file Item.java, </w:t>
      </w:r>
    </w:p>
    <w:p w:rsidR="0080259D" w:rsidRDefault="0080259D" w:rsidP="0080259D">
      <w:pPr>
        <w:pStyle w:val="ListParagraph"/>
        <w:numPr>
          <w:ilvl w:val="0"/>
          <w:numId w:val="9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80259D">
        <w:rPr>
          <w:rFonts w:ascii="Arial" w:eastAsia="Times New Roman" w:hAnsi="Arial" w:cs="Arial"/>
          <w:color w:val="24292E"/>
          <w:sz w:val="24"/>
          <w:szCs w:val="24"/>
        </w:rPr>
        <w:t>The method input(): Using Scanner class to input all fields of the Item class</w:t>
      </w:r>
      <w:r w:rsidRPr="0080259D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. Verify: value&gt;0, creator is not empty</w:t>
      </w:r>
    </w:p>
    <w:p w:rsidR="0080259D" w:rsidRDefault="0080259D" w:rsidP="0080259D">
      <w:pPr>
        <w:pStyle w:val="ListParagraph"/>
        <w:shd w:val="clear" w:color="auto" w:fill="FFFFFF"/>
        <w:spacing w:before="60" w:after="100" w:afterAutospacing="1" w:line="240" w:lineRule="auto"/>
        <w:ind w:left="1444"/>
        <w:rPr>
          <w:rFonts w:ascii="Arial" w:eastAsia="Times New Roman" w:hAnsi="Arial" w:cs="Arial"/>
          <w:color w:val="24292E"/>
          <w:sz w:val="24"/>
          <w:szCs w:val="24"/>
        </w:rPr>
      </w:pPr>
    </w:p>
    <w:p w:rsidR="0080259D" w:rsidRDefault="0080259D" w:rsidP="0080259D">
      <w:pPr>
        <w:pStyle w:val="ListParagraph"/>
        <w:numPr>
          <w:ilvl w:val="0"/>
          <w:numId w:val="9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method output(): print out all fields </w:t>
      </w:r>
    </w:p>
    <w:p w:rsidR="0080259D" w:rsidRPr="0080259D" w:rsidRDefault="0080259D" w:rsidP="0080259D">
      <w:pPr>
        <w:pStyle w:val="ListParagraph"/>
        <w:rPr>
          <w:rFonts w:ascii="Arial" w:eastAsia="Times New Roman" w:hAnsi="Arial" w:cs="Arial"/>
          <w:color w:val="24292E"/>
          <w:sz w:val="24"/>
          <w:szCs w:val="24"/>
        </w:rPr>
      </w:pPr>
    </w:p>
    <w:p w:rsidR="0080259D" w:rsidRDefault="0080259D" w:rsidP="0080259D">
      <w:pPr>
        <w:pStyle w:val="ListParagraph"/>
        <w:shd w:val="clear" w:color="auto" w:fill="FFFFFF"/>
        <w:spacing w:before="60" w:after="100" w:afterAutospacing="1" w:line="240" w:lineRule="auto"/>
        <w:ind w:left="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2. In the file Vase.java,</w:t>
      </w:r>
    </w:p>
    <w:p w:rsidR="0080259D" w:rsidRDefault="0080259D" w:rsidP="0080259D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The method inputVase(): Using Scanner class to input all fields of the Vase class.</w:t>
      </w:r>
    </w:p>
    <w:p w:rsidR="00664D6B" w:rsidRDefault="00664D6B" w:rsidP="0080259D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lastRenderedPageBreak/>
        <w:t>The method outputVase(): print out all fields of the Vase class</w:t>
      </w:r>
    </w:p>
    <w:p w:rsidR="00664D6B" w:rsidRPr="00664D6B" w:rsidRDefault="00664D6B" w:rsidP="00664D6B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i/>
          <w:color w:val="24292E"/>
          <w:sz w:val="24"/>
          <w:szCs w:val="24"/>
        </w:rPr>
      </w:pPr>
      <w:r w:rsidRPr="00664D6B">
        <w:rPr>
          <w:rFonts w:ascii="Arial" w:eastAsia="Times New Roman" w:hAnsi="Arial" w:cs="Arial"/>
          <w:i/>
          <w:color w:val="24292E"/>
          <w:sz w:val="24"/>
          <w:szCs w:val="24"/>
          <w:highlight w:val="yellow"/>
        </w:rPr>
        <w:t>Hint</w:t>
      </w:r>
      <w:r w:rsidRPr="00664D6B">
        <w:rPr>
          <w:rFonts w:ascii="Arial" w:eastAsia="Times New Roman" w:hAnsi="Arial" w:cs="Arial"/>
          <w:i/>
          <w:color w:val="24292E"/>
          <w:sz w:val="24"/>
          <w:szCs w:val="24"/>
        </w:rPr>
        <w:t>:</w:t>
      </w:r>
    </w:p>
    <w:p w:rsidR="0080259D" w:rsidRDefault="0080259D" w:rsidP="0080259D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public class Vase{</w:t>
      </w:r>
      <w:r>
        <w:rPr>
          <w:rFonts w:ascii="Arial" w:eastAsia="Times New Roman" w:hAnsi="Arial" w:cs="Arial"/>
          <w:color w:val="24292E"/>
          <w:sz w:val="24"/>
          <w:szCs w:val="24"/>
        </w:rPr>
        <w:br/>
        <w:t xml:space="preserve">   …</w:t>
      </w:r>
      <w:r>
        <w:rPr>
          <w:rFonts w:ascii="Arial" w:eastAsia="Times New Roman" w:hAnsi="Arial" w:cs="Arial"/>
          <w:color w:val="24292E"/>
          <w:sz w:val="24"/>
          <w:szCs w:val="24"/>
        </w:rPr>
        <w:br/>
        <w:t xml:space="preserve">  public void </w:t>
      </w:r>
      <w:r w:rsidRPr="006A615D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inputVase(){</w:t>
      </w:r>
      <w:r>
        <w:rPr>
          <w:rFonts w:ascii="Arial" w:eastAsia="Times New Roman" w:hAnsi="Arial" w:cs="Arial"/>
          <w:color w:val="24292E"/>
          <w:sz w:val="24"/>
          <w:szCs w:val="24"/>
        </w:rPr>
        <w:br/>
        <w:t xml:space="preserve">      </w:t>
      </w:r>
      <w:r w:rsidRPr="006A615D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input();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  // call the inherited method to input two fields: value, creator</w:t>
      </w:r>
    </w:p>
    <w:p w:rsidR="0009390B" w:rsidRDefault="0080259D" w:rsidP="0080259D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     Scanner sc=new Scanner(System.in);</w:t>
      </w:r>
      <w:r>
        <w:rPr>
          <w:rFonts w:ascii="Arial" w:eastAsia="Times New Roman" w:hAnsi="Arial" w:cs="Arial"/>
          <w:color w:val="24292E"/>
          <w:sz w:val="24"/>
          <w:szCs w:val="24"/>
        </w:rPr>
        <w:br/>
        <w:t xml:space="preserve">      System.out.println(“Input a </w:t>
      </w:r>
      <w:r w:rsidR="000304A5">
        <w:rPr>
          <w:rFonts w:ascii="Arial" w:eastAsia="Times New Roman" w:hAnsi="Arial" w:cs="Arial"/>
          <w:color w:val="24292E"/>
          <w:sz w:val="24"/>
          <w:szCs w:val="24"/>
        </w:rPr>
        <w:t>height:”);</w:t>
      </w:r>
      <w:r w:rsidR="000304A5">
        <w:rPr>
          <w:rFonts w:ascii="Arial" w:eastAsia="Times New Roman" w:hAnsi="Arial" w:cs="Arial"/>
          <w:color w:val="24292E"/>
          <w:sz w:val="24"/>
          <w:szCs w:val="24"/>
        </w:rPr>
        <w:br/>
        <w:t xml:space="preserve">      </w:t>
      </w:r>
      <w:r w:rsidR="000304A5" w:rsidRPr="000304A5">
        <w:rPr>
          <w:rFonts w:ascii="Arial" w:eastAsia="Times New Roman" w:hAnsi="Arial" w:cs="Arial"/>
          <w:color w:val="24292E"/>
          <w:sz w:val="24"/>
          <w:szCs w:val="24"/>
        </w:rPr>
        <w:t>height</w:t>
      </w:r>
      <w:r w:rsidR="000304A5">
        <w:rPr>
          <w:rFonts w:ascii="Arial" w:eastAsia="Times New Roman" w:hAnsi="Arial" w:cs="Arial"/>
          <w:color w:val="24292E"/>
          <w:sz w:val="24"/>
          <w:szCs w:val="24"/>
        </w:rPr>
        <w:t>=sc.nextInt();</w:t>
      </w:r>
      <w:r w:rsidR="000304A5">
        <w:rPr>
          <w:rFonts w:ascii="Arial" w:eastAsia="Times New Roman" w:hAnsi="Arial" w:cs="Arial"/>
          <w:color w:val="24292E"/>
          <w:sz w:val="24"/>
          <w:szCs w:val="24"/>
        </w:rPr>
        <w:br/>
        <w:t xml:space="preserve">      System.out.println(“Input a </w:t>
      </w:r>
      <w:r w:rsidR="000304A5" w:rsidRPr="000304A5">
        <w:rPr>
          <w:rFonts w:ascii="Arial" w:eastAsia="Times New Roman" w:hAnsi="Arial" w:cs="Arial"/>
          <w:color w:val="24292E"/>
          <w:sz w:val="24"/>
          <w:szCs w:val="24"/>
        </w:rPr>
        <w:t>material</w:t>
      </w:r>
      <w:r w:rsidR="000304A5">
        <w:rPr>
          <w:rFonts w:ascii="Arial" w:eastAsia="Times New Roman" w:hAnsi="Arial" w:cs="Arial"/>
          <w:color w:val="24292E"/>
          <w:sz w:val="24"/>
          <w:szCs w:val="24"/>
        </w:rPr>
        <w:t>:”);</w:t>
      </w:r>
    </w:p>
    <w:p w:rsidR="006A615D" w:rsidRDefault="0009390B" w:rsidP="006A615D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     sc=new Scanner(System.in);</w:t>
      </w:r>
      <w:r w:rsidR="000304A5">
        <w:rPr>
          <w:rFonts w:ascii="Arial" w:eastAsia="Times New Roman" w:hAnsi="Arial" w:cs="Arial"/>
          <w:color w:val="24292E"/>
          <w:sz w:val="24"/>
          <w:szCs w:val="24"/>
        </w:rPr>
        <w:br/>
        <w:t xml:space="preserve">      </w:t>
      </w:r>
      <w:r w:rsidR="000304A5" w:rsidRPr="000304A5">
        <w:rPr>
          <w:rFonts w:ascii="Arial" w:eastAsia="Times New Roman" w:hAnsi="Arial" w:cs="Arial"/>
          <w:color w:val="24292E"/>
          <w:sz w:val="24"/>
          <w:szCs w:val="24"/>
        </w:rPr>
        <w:t>material</w:t>
      </w:r>
      <w:r w:rsidR="000304A5">
        <w:rPr>
          <w:rFonts w:ascii="Arial" w:eastAsia="Times New Roman" w:hAnsi="Arial" w:cs="Arial"/>
          <w:color w:val="24292E"/>
          <w:sz w:val="24"/>
          <w:szCs w:val="24"/>
        </w:rPr>
        <w:t xml:space="preserve"> =sc.nextLine();</w:t>
      </w:r>
      <w:r w:rsidR="000304A5">
        <w:rPr>
          <w:rFonts w:ascii="Arial" w:eastAsia="Times New Roman" w:hAnsi="Arial" w:cs="Arial"/>
          <w:color w:val="24292E"/>
          <w:sz w:val="24"/>
          <w:szCs w:val="24"/>
        </w:rPr>
        <w:br/>
      </w:r>
      <w:r w:rsidR="0080259D">
        <w:rPr>
          <w:rFonts w:ascii="Arial" w:eastAsia="Times New Roman" w:hAnsi="Arial" w:cs="Arial"/>
          <w:color w:val="24292E"/>
          <w:sz w:val="24"/>
          <w:szCs w:val="24"/>
        </w:rPr>
        <w:br/>
        <w:t xml:space="preserve">   }</w:t>
      </w:r>
      <w:r w:rsidR="006A615D">
        <w:rPr>
          <w:rFonts w:ascii="Arial" w:eastAsia="Times New Roman" w:hAnsi="Arial" w:cs="Arial"/>
          <w:color w:val="24292E"/>
          <w:sz w:val="24"/>
          <w:szCs w:val="24"/>
        </w:rPr>
        <w:br/>
        <w:t xml:space="preserve">  public void </w:t>
      </w:r>
      <w:r w:rsidR="006A615D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output</w:t>
      </w:r>
      <w:r w:rsidR="006A615D" w:rsidRPr="006A615D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Vase(){</w:t>
      </w:r>
      <w:r w:rsidR="006A615D">
        <w:rPr>
          <w:rFonts w:ascii="Arial" w:eastAsia="Times New Roman" w:hAnsi="Arial" w:cs="Arial"/>
          <w:color w:val="24292E"/>
          <w:sz w:val="24"/>
          <w:szCs w:val="24"/>
        </w:rPr>
        <w:br/>
        <w:t xml:space="preserve">      </w:t>
      </w:r>
      <w:r w:rsidR="006A615D" w:rsidRPr="006409FE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output();</w:t>
      </w:r>
      <w:r w:rsidR="006A615D">
        <w:rPr>
          <w:rFonts w:ascii="Arial" w:eastAsia="Times New Roman" w:hAnsi="Arial" w:cs="Arial"/>
          <w:color w:val="24292E"/>
          <w:sz w:val="24"/>
          <w:szCs w:val="24"/>
        </w:rPr>
        <w:t xml:space="preserve"> // call the inherited method to print two fields out: value, creator</w:t>
      </w:r>
    </w:p>
    <w:p w:rsidR="0080259D" w:rsidRDefault="006A615D" w:rsidP="0080259D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     System.out.println(“Height:” + height);</w:t>
      </w:r>
      <w:r>
        <w:rPr>
          <w:rFonts w:ascii="Arial" w:eastAsia="Times New Roman" w:hAnsi="Arial" w:cs="Arial"/>
          <w:color w:val="24292E"/>
          <w:sz w:val="24"/>
          <w:szCs w:val="24"/>
        </w:rPr>
        <w:br/>
        <w:t xml:space="preserve">      System.out.println(“</w:t>
      </w:r>
      <w:r w:rsidR="00311817">
        <w:rPr>
          <w:rFonts w:ascii="Arial" w:eastAsia="Times New Roman" w:hAnsi="Arial" w:cs="Arial"/>
          <w:color w:val="24292E"/>
          <w:sz w:val="24"/>
          <w:szCs w:val="24"/>
        </w:rPr>
        <w:t>M</w:t>
      </w:r>
      <w:r w:rsidRPr="000304A5">
        <w:rPr>
          <w:rFonts w:ascii="Arial" w:eastAsia="Times New Roman" w:hAnsi="Arial" w:cs="Arial"/>
          <w:color w:val="24292E"/>
          <w:sz w:val="24"/>
          <w:szCs w:val="24"/>
        </w:rPr>
        <w:t>aterial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:”+ </w:t>
      </w:r>
      <w:r w:rsidRPr="000304A5">
        <w:rPr>
          <w:rFonts w:ascii="Arial" w:eastAsia="Times New Roman" w:hAnsi="Arial" w:cs="Arial"/>
          <w:color w:val="24292E"/>
          <w:sz w:val="24"/>
          <w:szCs w:val="24"/>
        </w:rPr>
        <w:t>material</w:t>
      </w:r>
      <w:r>
        <w:rPr>
          <w:rFonts w:ascii="Arial" w:eastAsia="Times New Roman" w:hAnsi="Arial" w:cs="Arial"/>
          <w:color w:val="24292E"/>
          <w:sz w:val="24"/>
          <w:szCs w:val="24"/>
        </w:rPr>
        <w:t>);</w:t>
      </w:r>
      <w:r>
        <w:rPr>
          <w:rFonts w:ascii="Arial" w:eastAsia="Times New Roman" w:hAnsi="Arial" w:cs="Arial"/>
          <w:color w:val="24292E"/>
          <w:sz w:val="24"/>
          <w:szCs w:val="24"/>
        </w:rPr>
        <w:br/>
        <w:t xml:space="preserve">   }</w:t>
      </w:r>
    </w:p>
    <w:p w:rsidR="0080259D" w:rsidRDefault="0080259D" w:rsidP="0080259D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  …</w:t>
      </w:r>
      <w:r>
        <w:rPr>
          <w:rFonts w:ascii="Arial" w:eastAsia="Times New Roman" w:hAnsi="Arial" w:cs="Arial"/>
          <w:color w:val="24292E"/>
          <w:sz w:val="24"/>
          <w:szCs w:val="24"/>
        </w:rPr>
        <w:br/>
        <w:t>}</w:t>
      </w:r>
    </w:p>
    <w:p w:rsidR="0080259D" w:rsidRDefault="0080259D" w:rsidP="00664D6B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</w:p>
    <w:p w:rsidR="00703173" w:rsidRDefault="00703173" w:rsidP="00664D6B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</w:p>
    <w:p w:rsidR="00703173" w:rsidRDefault="00703173" w:rsidP="00664D6B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</w:p>
    <w:p w:rsidR="00703173" w:rsidRDefault="00703173" w:rsidP="00664D6B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</w:p>
    <w:p w:rsidR="0080259D" w:rsidRDefault="0080259D" w:rsidP="00CD4C93">
      <w:pPr>
        <w:pStyle w:val="ListParagraph"/>
        <w:numPr>
          <w:ilvl w:val="0"/>
          <w:numId w:val="1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You do the same for Statue class, Painting class</w:t>
      </w:r>
    </w:p>
    <w:p w:rsidR="00CD4C93" w:rsidRDefault="00CD4C93" w:rsidP="00CD4C9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:rsidR="00573664" w:rsidRDefault="00573664" w:rsidP="00CD4C9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:rsidR="00573664" w:rsidRDefault="00573664" w:rsidP="00CD4C9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:rsidR="00573664" w:rsidRDefault="00573664" w:rsidP="00CD4C9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:rsidR="00573664" w:rsidRDefault="00573664" w:rsidP="00CD4C9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:rsidR="00573664" w:rsidRDefault="00573664" w:rsidP="00CD4C9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:rsidR="00573664" w:rsidRDefault="00573664" w:rsidP="00CD4C9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:rsidR="00573664" w:rsidRDefault="00573664" w:rsidP="00CD4C9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:rsidR="00573664" w:rsidRDefault="00573664" w:rsidP="00CD4C9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:rsidR="00573664" w:rsidRDefault="00573664" w:rsidP="00CD4C9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:rsidR="00573664" w:rsidRDefault="00573664" w:rsidP="00CD4C9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:rsidR="00573664" w:rsidRDefault="00573664" w:rsidP="00CD4C9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:rsidR="00573664" w:rsidRDefault="00573664" w:rsidP="00CD4C9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:rsidR="00573664" w:rsidRDefault="00573664" w:rsidP="00CD4C9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:rsidR="00573664" w:rsidRDefault="00573664" w:rsidP="00CD4C9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:rsidR="00573664" w:rsidRDefault="00573664" w:rsidP="00CD4C9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:rsidR="00573664" w:rsidRDefault="00573664" w:rsidP="00CD4C9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:rsidR="00573664" w:rsidRDefault="00573664" w:rsidP="00CD4C9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:rsidR="00573664" w:rsidRDefault="00573664" w:rsidP="00CD4C9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:rsidR="00573664" w:rsidRPr="0080259D" w:rsidRDefault="00573664" w:rsidP="00CD4C9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:rsidR="004D1B9D" w:rsidRPr="00097BB3" w:rsidRDefault="00CB47A0" w:rsidP="004D1B9D">
      <w:pPr>
        <w:pStyle w:val="ListParagraph"/>
        <w:numPr>
          <w:ilvl w:val="0"/>
          <w:numId w:val="11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  <w:r w:rsidRPr="00CB47A0">
        <w:rPr>
          <w:rFonts w:ascii="Arial" w:eastAsia="Times New Roman" w:hAnsi="Arial" w:cs="Arial"/>
          <w:color w:val="24292E"/>
          <w:sz w:val="24"/>
          <w:szCs w:val="24"/>
        </w:rPr>
        <w:lastRenderedPageBreak/>
        <w:t>In</w:t>
      </w:r>
      <w:r w:rsidR="00F306CC" w:rsidRPr="00CB47A0">
        <w:rPr>
          <w:rFonts w:ascii="Arial" w:eastAsia="Times New Roman" w:hAnsi="Arial" w:cs="Arial"/>
          <w:color w:val="24292E"/>
          <w:sz w:val="24"/>
          <w:szCs w:val="24"/>
        </w:rPr>
        <w:t xml:space="preserve"> the file “Test.java”</w:t>
      </w:r>
      <w:r>
        <w:rPr>
          <w:rFonts w:ascii="Arial" w:eastAsia="Times New Roman" w:hAnsi="Arial" w:cs="Arial"/>
          <w:color w:val="24292E"/>
          <w:sz w:val="24"/>
          <w:szCs w:val="24"/>
        </w:rPr>
        <w:t>. you type like as follow:</w:t>
      </w:r>
    </w:p>
    <w:p w:rsidR="00097BB3" w:rsidRPr="00097BB3" w:rsidRDefault="00097BB3" w:rsidP="00097BB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hAnsi="Arial" w:cs="Arial"/>
          <w:b/>
        </w:rPr>
      </w:pPr>
    </w:p>
    <w:p w:rsidR="00097BB3" w:rsidRPr="004D1B9D" w:rsidRDefault="00097BB3" w:rsidP="00097BB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464535</wp:posOffset>
                </wp:positionH>
                <wp:positionV relativeFrom="paragraph">
                  <wp:posOffset>30823</wp:posOffset>
                </wp:positionV>
                <wp:extent cx="4836051" cy="5589087"/>
                <wp:effectExtent l="0" t="0" r="22225" b="1206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36051" cy="558908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public class Tester{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public static void main(String[] args){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Item 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=null;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int choice=0;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ab/>
                              <w:t>Scanner sc=….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do{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System.out.println(“1. Create a Vase:”);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System.out.println(“2. Create a Statue:”);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System.out.println(“3. Create a Painting:”);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System.out.println(“4. Display the Item:”);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System.out.println(“Input a choice:”);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Choice=sc.nextInt();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switch(choice){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 case 1: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             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=new Vase();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ab/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ab/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ab/>
                              <w:t xml:space="preserve">         ((Vase)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).inputVase();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1440" w:firstLine="60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break;  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case 2: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=new Statue();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((Statue)</w:t>
                            </w:r>
                            <w:r w:rsidRPr="0015485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).inputStatue();                     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                        break;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1080" w:firstLine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case 3: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1080" w:firstLine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       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=new Painting();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ab/>
                              <w:t xml:space="preserve">                   ((Painting)</w:t>
                            </w:r>
                            <w:r w:rsidRPr="0015485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).inputPainting();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                        break;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144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case 4: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if(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!=null){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if(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instanceof Vase)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               ((Vase)</w:t>
                            </w:r>
                            <w:r w:rsidRPr="0015485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).outputVase();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else if(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instanceof Statue)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               ((Statue)</w:t>
                            </w:r>
                            <w:r w:rsidRPr="0015485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).outputStatue ();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else if(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instanceof Painting)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               ((Painting)</w:t>
                            </w:r>
                            <w:r w:rsidRPr="0015485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).outputPainting ();                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}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else System.out.println(“ you need to create an object”);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                      break;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}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}while(choice&lt;=4);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}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  <w:p w:rsidR="006217D5" w:rsidRPr="002A5E6E" w:rsidRDefault="006217D5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36.6pt;margin-top:2.45pt;width:380.8pt;height:440.1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" fillcolor="white [3201]" strokeweight=".5pt">
                <v:textbox>
                  <w:txbxContent>
                    <w:p w:rsidR="00097BB3" w:rsidRPr="002A5E6E" w:rsidRDefault="00097BB3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public class Tester{</w:t>
                      </w:r>
                    </w:p>
                    <w:p w:rsidR="00097BB3" w:rsidRPr="002A5E6E" w:rsidRDefault="00097BB3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</w:p>
                    <w:p w:rsidR="00097BB3" w:rsidRPr="002A5E6E" w:rsidRDefault="00097BB3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public static void main(String[] args){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Item it</w:t>
                      </w:r>
                      <w:r w:rsidR="0015485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=null;</w:t>
                      </w:r>
                    </w:p>
                    <w:p w:rsidR="00097BB3" w:rsidRPr="002A5E6E" w:rsidRDefault="00097BB3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int choice=0;</w:t>
                      </w:r>
                    </w:p>
                    <w:p w:rsidR="00097BB3" w:rsidRPr="002A5E6E" w:rsidRDefault="00097BB3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ab/>
                        <w:t>Scanner sc=….</w:t>
                      </w:r>
                    </w:p>
                    <w:p w:rsidR="00097BB3" w:rsidRPr="002A5E6E" w:rsidRDefault="00097BB3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do{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System.out.println(“1. Create a Vase:”);</w:t>
                      </w:r>
                    </w:p>
                    <w:p w:rsidR="00097BB3" w:rsidRPr="002A5E6E" w:rsidRDefault="00097BB3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System.out.println(“2. Create a Statue:”);</w:t>
                      </w:r>
                    </w:p>
                    <w:p w:rsidR="00097BB3" w:rsidRPr="002A5E6E" w:rsidRDefault="00097BB3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System.out.println(“3. Create a Painting:”);</w:t>
                      </w:r>
                    </w:p>
                    <w:p w:rsidR="00097BB3" w:rsidRPr="002A5E6E" w:rsidRDefault="00097BB3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System.out.println(“4. Display the Item:”);</w:t>
                      </w:r>
                    </w:p>
                    <w:p w:rsidR="00097BB3" w:rsidRPr="002A5E6E" w:rsidRDefault="00097BB3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System.out.println(“Input a choice:”);</w:t>
                      </w:r>
                    </w:p>
                    <w:p w:rsidR="00097BB3" w:rsidRPr="002A5E6E" w:rsidRDefault="00097BB3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Choice=sc.nextInt();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switch(choice){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 case 1: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             it</w:t>
                      </w:r>
                      <w:r w:rsidR="0015485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=new Vase();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ab/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ab/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ab/>
                        <w:t xml:space="preserve">         ((Vase)it</w:t>
                      </w:r>
                      <w:r w:rsidR="0015485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).inputVase();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ab/>
                      </w:r>
                    </w:p>
                    <w:p w:rsidR="00097BB3" w:rsidRPr="002A5E6E" w:rsidRDefault="00097BB3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1440" w:firstLine="60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break;  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case 2: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</w:t>
                      </w:r>
                      <w:r w:rsidR="0015485B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t</w:t>
                      </w:r>
                      <w:r w:rsidR="0015485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="0015485B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=new Statue();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((Statue)</w:t>
                      </w:r>
                      <w:r w:rsidR="0015485B" w:rsidRPr="0015485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="0015485B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t</w:t>
                      </w:r>
                      <w:r w:rsidR="0015485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).inputStatue();                     </w:t>
                      </w:r>
                    </w:p>
                    <w:p w:rsidR="00097BB3" w:rsidRPr="002A5E6E" w:rsidRDefault="00097BB3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                        break;</w:t>
                      </w:r>
                    </w:p>
                    <w:p w:rsidR="00097BB3" w:rsidRPr="002A5E6E" w:rsidRDefault="00097BB3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1080" w:firstLine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case 3:</w:t>
                      </w:r>
                    </w:p>
                    <w:p w:rsidR="00097BB3" w:rsidRPr="002A5E6E" w:rsidRDefault="00097BB3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1080" w:firstLine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       </w:t>
                      </w:r>
                      <w:r w:rsidR="0015485B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t</w:t>
                      </w:r>
                      <w:r w:rsidR="0015485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="0015485B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=new Painting();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ab/>
                        <w:t xml:space="preserve">                   ((Painting)</w:t>
                      </w:r>
                      <w:r w:rsidR="0015485B" w:rsidRPr="0015485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="0015485B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t</w:t>
                      </w:r>
                      <w:r w:rsidR="0015485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).inputPainting();</w:t>
                      </w:r>
                    </w:p>
                    <w:p w:rsidR="00097BB3" w:rsidRPr="002A5E6E" w:rsidRDefault="00097BB3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                        break;</w:t>
                      </w:r>
                    </w:p>
                    <w:p w:rsidR="00097BB3" w:rsidRPr="002A5E6E" w:rsidRDefault="00097BB3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144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case 4: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if(</w:t>
                      </w:r>
                      <w:r w:rsidR="0015485B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t</w:t>
                      </w:r>
                      <w:r w:rsidR="0015485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!=null){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if(</w:t>
                      </w:r>
                      <w:r w:rsidR="0015485B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t</w:t>
                      </w:r>
                      <w:r w:rsidR="0015485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="0015485B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nstanceof Vase)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               ((Vase)</w:t>
                      </w:r>
                      <w:r w:rsidR="0015485B" w:rsidRPr="0015485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="0015485B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t</w:t>
                      </w:r>
                      <w:r w:rsidR="0015485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).outputVase();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else if(</w:t>
                      </w:r>
                      <w:r w:rsidR="0015485B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t</w:t>
                      </w:r>
                      <w:r w:rsidR="0015485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="0015485B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nstanceof Statue)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               ((Statue)</w:t>
                      </w:r>
                      <w:r w:rsidR="0015485B" w:rsidRPr="0015485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="0015485B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t</w:t>
                      </w:r>
                      <w:r w:rsidR="0015485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).outputStatue ();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else if(</w:t>
                      </w:r>
                      <w:r w:rsidR="0015485B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t</w:t>
                      </w:r>
                      <w:r w:rsidR="0015485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instanceof Painting)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               ((Painting)</w:t>
                      </w:r>
                      <w:r w:rsidR="0015485B" w:rsidRPr="0015485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="0015485B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t</w:t>
                      </w:r>
                      <w:r w:rsidR="0015485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).outputPainting ();                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}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else System.out.println(“ you need to create an object”);</w:t>
                      </w:r>
                    </w:p>
                    <w:p w:rsidR="00097BB3" w:rsidRPr="002A5E6E" w:rsidRDefault="00097BB3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                      break;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}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}while(choice&lt;=4);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}</w:t>
                      </w:r>
                    </w:p>
                    <w:p w:rsidR="00097BB3" w:rsidRPr="002A5E6E" w:rsidRDefault="00097BB3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</w:p>
                    <w:p w:rsidR="00097BB3" w:rsidRPr="002A5E6E" w:rsidRDefault="00097BB3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}</w:t>
                      </w:r>
                    </w:p>
                    <w:p w:rsidR="00097BB3" w:rsidRPr="002A5E6E" w:rsidRDefault="00097BB3">
                      <w:pPr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4D1B9D" w:rsidRPr="004D1B9D" w:rsidRDefault="004D1B9D" w:rsidP="004D1B9D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CF011D" w:rsidRDefault="00CF011D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</w:p>
    <w:p w:rsidR="00CF011D" w:rsidRDefault="00CF011D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</w:p>
    <w:p w:rsidR="00CF011D" w:rsidRDefault="00CF011D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</w:p>
    <w:p w:rsidR="00143AD4" w:rsidRDefault="0045261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  <w:r w:rsidRPr="001327D6">
        <w:rPr>
          <w:rFonts w:ascii="Arial" w:eastAsia="Times New Roman" w:hAnsi="Arial" w:cs="Arial"/>
          <w:b/>
          <w:color w:val="24292E"/>
          <w:sz w:val="24"/>
          <w:szCs w:val="24"/>
        </w:rPr>
        <w:t xml:space="preserve">Part </w:t>
      </w:r>
      <w:r w:rsidR="00890F7D">
        <w:rPr>
          <w:rFonts w:ascii="Arial" w:eastAsia="Times New Roman" w:hAnsi="Arial" w:cs="Arial"/>
          <w:b/>
          <w:color w:val="24292E"/>
          <w:sz w:val="24"/>
          <w:szCs w:val="24"/>
        </w:rPr>
        <w:t>2</w:t>
      </w:r>
      <w:r w:rsidRPr="001327D6">
        <w:rPr>
          <w:rFonts w:ascii="Arial" w:eastAsia="Times New Roman" w:hAnsi="Arial" w:cs="Arial"/>
          <w:b/>
          <w:color w:val="24292E"/>
          <w:sz w:val="24"/>
          <w:szCs w:val="24"/>
        </w:rPr>
        <w:t>:</w:t>
      </w:r>
      <w:r w:rsidR="00DA1302">
        <w:rPr>
          <w:rFonts w:ascii="Arial" w:eastAsia="Times New Roman" w:hAnsi="Arial" w:cs="Arial"/>
          <w:b/>
          <w:color w:val="24292E"/>
          <w:sz w:val="24"/>
          <w:szCs w:val="24"/>
        </w:rPr>
        <w:t xml:space="preserve"> Draw the memory map when the program runs</w:t>
      </w:r>
      <w:r w:rsidRPr="001327D6">
        <w:rPr>
          <w:rFonts w:ascii="Arial" w:eastAsia="Times New Roman" w:hAnsi="Arial" w:cs="Arial"/>
          <w:b/>
          <w:color w:val="24292E"/>
          <w:sz w:val="24"/>
          <w:szCs w:val="24"/>
        </w:rPr>
        <w:t xml:space="preserve"> [</w:t>
      </w:r>
      <w:r w:rsidR="00890F7D">
        <w:rPr>
          <w:rFonts w:ascii="Arial" w:eastAsia="Times New Roman" w:hAnsi="Arial" w:cs="Arial"/>
          <w:b/>
          <w:color w:val="24292E"/>
          <w:sz w:val="24"/>
          <w:szCs w:val="24"/>
        </w:rPr>
        <w:t>3</w:t>
      </w:r>
      <w:r w:rsidR="00EA7983">
        <w:rPr>
          <w:rFonts w:ascii="Arial" w:eastAsia="Times New Roman" w:hAnsi="Arial" w:cs="Arial"/>
          <w:b/>
          <w:color w:val="24292E"/>
          <w:sz w:val="24"/>
          <w:szCs w:val="24"/>
        </w:rPr>
        <w:t xml:space="preserve"> point</w:t>
      </w:r>
      <w:r w:rsidR="00890F7D">
        <w:rPr>
          <w:rFonts w:ascii="Arial" w:eastAsia="Times New Roman" w:hAnsi="Arial" w:cs="Arial"/>
          <w:b/>
          <w:color w:val="24292E"/>
          <w:sz w:val="24"/>
          <w:szCs w:val="24"/>
        </w:rPr>
        <w:t>s</w:t>
      </w:r>
      <w:r w:rsidRPr="001327D6">
        <w:rPr>
          <w:rFonts w:ascii="Arial" w:eastAsia="Times New Roman" w:hAnsi="Arial" w:cs="Arial"/>
          <w:b/>
          <w:color w:val="24292E"/>
          <w:sz w:val="24"/>
          <w:szCs w:val="24"/>
        </w:rPr>
        <w:t>]</w:t>
      </w:r>
    </w:p>
    <w:p w:rsidR="00DA1302" w:rsidRDefault="00DA1302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Explain step by step what happened when the program runs and answer some questions. </w:t>
      </w:r>
    </w:p>
    <w:p w:rsidR="00FB4820" w:rsidRDefault="00DA1302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 w:rsidRPr="00DA1302">
        <w:rPr>
          <w:rFonts w:ascii="Arial" w:hAnsi="Arial" w:cs="Arial"/>
        </w:rPr>
        <w:t xml:space="preserve"> </w:t>
      </w:r>
      <w:r w:rsidR="00163DB9">
        <w:rPr>
          <w:rFonts w:ascii="Arial" w:hAnsi="Arial" w:cs="Arial"/>
        </w:rPr>
        <w:t>What is stored in the</w:t>
      </w:r>
      <w:r w:rsidRPr="00DA1302">
        <w:rPr>
          <w:rFonts w:ascii="Arial" w:hAnsi="Arial" w:cs="Arial"/>
        </w:rPr>
        <w:t xml:space="preserve"> static heap, stack, dynamic heap</w:t>
      </w:r>
      <w:r w:rsidR="00163DB9">
        <w:rPr>
          <w:rFonts w:ascii="Arial" w:hAnsi="Arial" w:cs="Arial"/>
        </w:rPr>
        <w:t>?</w:t>
      </w:r>
    </w:p>
    <w:p w:rsidR="00DA1302" w:rsidRDefault="00DA1302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What </w:t>
      </w:r>
      <w:r w:rsidR="00163DB9">
        <w:rPr>
          <w:rFonts w:ascii="Arial" w:hAnsi="Arial" w:cs="Arial"/>
        </w:rPr>
        <w:t>are objects in the program?</w:t>
      </w:r>
    </w:p>
    <w:p w:rsidR="00163DB9" w:rsidRDefault="00163DB9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What is the </w:t>
      </w:r>
      <w:r w:rsidR="00890F7D">
        <w:rPr>
          <w:rFonts w:ascii="Arial" w:hAnsi="Arial" w:cs="Arial"/>
        </w:rPr>
        <w:t>it</w:t>
      </w:r>
      <w:r w:rsidR="004777ED">
        <w:rPr>
          <w:rFonts w:ascii="Arial" w:hAnsi="Arial" w:cs="Arial"/>
        </w:rPr>
        <w:t>em</w:t>
      </w:r>
      <w:r w:rsidR="00890F7D">
        <w:rPr>
          <w:rFonts w:ascii="Arial" w:hAnsi="Arial" w:cs="Arial"/>
        </w:rPr>
        <w:t xml:space="preserve"> variable storing?</w:t>
      </w:r>
    </w:p>
    <w:p w:rsidR="00163DB9" w:rsidRDefault="00487BED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82764F">
        <w:rPr>
          <w:rFonts w:ascii="Arial" w:hAnsi="Arial" w:cs="Arial"/>
        </w:rPr>
        <w:t>Why</w:t>
      </w:r>
      <w:r>
        <w:rPr>
          <w:rFonts w:ascii="Arial" w:hAnsi="Arial" w:cs="Arial"/>
        </w:rPr>
        <w:t xml:space="preserve"> must you cast to call the method inputVase()/outputVase()</w:t>
      </w:r>
      <w:r w:rsidR="0082764F">
        <w:rPr>
          <w:rFonts w:ascii="Arial" w:hAnsi="Arial" w:cs="Arial"/>
        </w:rPr>
        <w:t>?</w:t>
      </w:r>
      <w:r w:rsidR="00163DB9">
        <w:rPr>
          <w:rFonts w:ascii="Arial" w:hAnsi="Arial" w:cs="Arial"/>
        </w:rPr>
        <w:t xml:space="preserve"> </w:t>
      </w:r>
    </w:p>
    <w:p w:rsidR="0082764F" w:rsidRDefault="00487BED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What is the error thrown when you cast it wrong?</w:t>
      </w:r>
    </w:p>
    <w:p w:rsidR="00091F33" w:rsidRPr="00DA1302" w:rsidRDefault="00091F33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What methods can you call if you don’t cast the item variable?</w:t>
      </w:r>
    </w:p>
    <w:sectPr w:rsidR="00091F33" w:rsidRPr="00DA1302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825D1" w:rsidRDefault="006825D1" w:rsidP="007A7EED">
      <w:pPr>
        <w:spacing w:after="0" w:line="240" w:lineRule="auto"/>
      </w:pPr>
      <w:r>
        <w:separator/>
      </w:r>
    </w:p>
  </w:endnote>
  <w:endnote w:type="continuationSeparator" w:id="0">
    <w:p w:rsidR="006825D1" w:rsidRDefault="006825D1" w:rsidP="007A7E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2373114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217D5" w:rsidRDefault="006217D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73A44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6217D5" w:rsidRDefault="006217D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825D1" w:rsidRDefault="006825D1" w:rsidP="007A7EED">
      <w:pPr>
        <w:spacing w:after="0" w:line="240" w:lineRule="auto"/>
      </w:pPr>
      <w:r>
        <w:separator/>
      </w:r>
    </w:p>
  </w:footnote>
  <w:footnote w:type="continuationSeparator" w:id="0">
    <w:p w:rsidR="006825D1" w:rsidRDefault="006825D1" w:rsidP="007A7E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0441FA"/>
    <w:multiLevelType w:val="hybridMultilevel"/>
    <w:tmpl w:val="CCB0F0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F7524BD"/>
    <w:multiLevelType w:val="hybridMultilevel"/>
    <w:tmpl w:val="D5B4E5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0164596"/>
    <w:multiLevelType w:val="hybridMultilevel"/>
    <w:tmpl w:val="9FAAE2CE"/>
    <w:lvl w:ilvl="0" w:tplc="FE000C6A">
      <w:start w:val="3"/>
      <w:numFmt w:val="decimal"/>
      <w:lvlText w:val="%1."/>
      <w:lvlJc w:val="left"/>
      <w:pPr>
        <w:ind w:left="360" w:hanging="360"/>
      </w:pPr>
      <w:rPr>
        <w:rFonts w:eastAsia="Times New Roman" w:hint="default"/>
        <w:b w:val="0"/>
        <w:color w:val="24292E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08F6665"/>
    <w:multiLevelType w:val="hybridMultilevel"/>
    <w:tmpl w:val="F5DCAFA8"/>
    <w:lvl w:ilvl="0" w:tplc="0409000F">
      <w:start w:val="1"/>
      <w:numFmt w:val="decimal"/>
      <w:lvlText w:val="%1."/>
      <w:lvlJc w:val="left"/>
      <w:pPr>
        <w:ind w:left="789" w:hanging="360"/>
      </w:pPr>
    </w:lvl>
    <w:lvl w:ilvl="1" w:tplc="04090019" w:tentative="1">
      <w:start w:val="1"/>
      <w:numFmt w:val="lowerLetter"/>
      <w:lvlText w:val="%2."/>
      <w:lvlJc w:val="left"/>
      <w:pPr>
        <w:ind w:left="1509" w:hanging="360"/>
      </w:pPr>
    </w:lvl>
    <w:lvl w:ilvl="2" w:tplc="0409001B" w:tentative="1">
      <w:start w:val="1"/>
      <w:numFmt w:val="lowerRoman"/>
      <w:lvlText w:val="%3."/>
      <w:lvlJc w:val="right"/>
      <w:pPr>
        <w:ind w:left="2229" w:hanging="180"/>
      </w:pPr>
    </w:lvl>
    <w:lvl w:ilvl="3" w:tplc="0409000F" w:tentative="1">
      <w:start w:val="1"/>
      <w:numFmt w:val="decimal"/>
      <w:lvlText w:val="%4."/>
      <w:lvlJc w:val="left"/>
      <w:pPr>
        <w:ind w:left="2949" w:hanging="360"/>
      </w:pPr>
    </w:lvl>
    <w:lvl w:ilvl="4" w:tplc="04090019" w:tentative="1">
      <w:start w:val="1"/>
      <w:numFmt w:val="lowerLetter"/>
      <w:lvlText w:val="%5."/>
      <w:lvlJc w:val="left"/>
      <w:pPr>
        <w:ind w:left="3669" w:hanging="360"/>
      </w:pPr>
    </w:lvl>
    <w:lvl w:ilvl="5" w:tplc="0409001B" w:tentative="1">
      <w:start w:val="1"/>
      <w:numFmt w:val="lowerRoman"/>
      <w:lvlText w:val="%6."/>
      <w:lvlJc w:val="right"/>
      <w:pPr>
        <w:ind w:left="4389" w:hanging="180"/>
      </w:pPr>
    </w:lvl>
    <w:lvl w:ilvl="6" w:tplc="0409000F" w:tentative="1">
      <w:start w:val="1"/>
      <w:numFmt w:val="decimal"/>
      <w:lvlText w:val="%7."/>
      <w:lvlJc w:val="left"/>
      <w:pPr>
        <w:ind w:left="5109" w:hanging="360"/>
      </w:pPr>
    </w:lvl>
    <w:lvl w:ilvl="7" w:tplc="04090019" w:tentative="1">
      <w:start w:val="1"/>
      <w:numFmt w:val="lowerLetter"/>
      <w:lvlText w:val="%8."/>
      <w:lvlJc w:val="left"/>
      <w:pPr>
        <w:ind w:left="5829" w:hanging="360"/>
      </w:pPr>
    </w:lvl>
    <w:lvl w:ilvl="8" w:tplc="0409001B" w:tentative="1">
      <w:start w:val="1"/>
      <w:numFmt w:val="lowerRoman"/>
      <w:lvlText w:val="%9."/>
      <w:lvlJc w:val="right"/>
      <w:pPr>
        <w:ind w:left="6549" w:hanging="180"/>
      </w:pPr>
    </w:lvl>
  </w:abstractNum>
  <w:abstractNum w:abstractNumId="4">
    <w:nsid w:val="2D1B2725"/>
    <w:multiLevelType w:val="hybridMultilevel"/>
    <w:tmpl w:val="D310B9FC"/>
    <w:lvl w:ilvl="0" w:tplc="3DAC3CB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58A1CE8"/>
    <w:multiLevelType w:val="hybridMultilevel"/>
    <w:tmpl w:val="71A8D156"/>
    <w:lvl w:ilvl="0" w:tplc="04090001">
      <w:start w:val="1"/>
      <w:numFmt w:val="bullet"/>
      <w:lvlText w:val=""/>
      <w:lvlJc w:val="left"/>
      <w:pPr>
        <w:ind w:left="9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5" w:hanging="360"/>
      </w:pPr>
      <w:rPr>
        <w:rFonts w:ascii="Wingdings" w:hAnsi="Wingdings" w:hint="default"/>
      </w:rPr>
    </w:lvl>
  </w:abstractNum>
  <w:abstractNum w:abstractNumId="6">
    <w:nsid w:val="3B724891"/>
    <w:multiLevelType w:val="hybridMultilevel"/>
    <w:tmpl w:val="D9A66C88"/>
    <w:lvl w:ilvl="0" w:tplc="2A00853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BF42130"/>
    <w:multiLevelType w:val="multilevel"/>
    <w:tmpl w:val="E7625E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56B70026"/>
    <w:multiLevelType w:val="hybridMultilevel"/>
    <w:tmpl w:val="9C60763C"/>
    <w:lvl w:ilvl="0" w:tplc="04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9">
    <w:nsid w:val="603F0E5A"/>
    <w:multiLevelType w:val="hybridMultilevel"/>
    <w:tmpl w:val="503ED8C2"/>
    <w:lvl w:ilvl="0" w:tplc="36441D0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F3D4304"/>
    <w:multiLevelType w:val="hybridMultilevel"/>
    <w:tmpl w:val="5DB2D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10"/>
  </w:num>
  <w:num w:numId="5">
    <w:abstractNumId w:val="9"/>
  </w:num>
  <w:num w:numId="6">
    <w:abstractNumId w:val="4"/>
  </w:num>
  <w:num w:numId="7">
    <w:abstractNumId w:val="1"/>
  </w:num>
  <w:num w:numId="8">
    <w:abstractNumId w:val="3"/>
  </w:num>
  <w:num w:numId="9">
    <w:abstractNumId w:val="8"/>
  </w:num>
  <w:num w:numId="10">
    <w:abstractNumId w:val="0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WytLQ0NjE3NDdV0lEKTi0uzszPAykwrwUAGNrzxiwAAAA="/>
  </w:docVars>
  <w:rsids>
    <w:rsidRoot w:val="0093300A"/>
    <w:rsid w:val="00001818"/>
    <w:rsid w:val="000053AB"/>
    <w:rsid w:val="00016820"/>
    <w:rsid w:val="00025DB1"/>
    <w:rsid w:val="000304A5"/>
    <w:rsid w:val="0003233E"/>
    <w:rsid w:val="00035525"/>
    <w:rsid w:val="00060A6E"/>
    <w:rsid w:val="00061B24"/>
    <w:rsid w:val="000729B0"/>
    <w:rsid w:val="000778B6"/>
    <w:rsid w:val="00091F33"/>
    <w:rsid w:val="0009390B"/>
    <w:rsid w:val="00097BB3"/>
    <w:rsid w:val="000C5A5F"/>
    <w:rsid w:val="0011773B"/>
    <w:rsid w:val="001260B8"/>
    <w:rsid w:val="001327D6"/>
    <w:rsid w:val="00136427"/>
    <w:rsid w:val="00143AD4"/>
    <w:rsid w:val="0015485B"/>
    <w:rsid w:val="00163DB9"/>
    <w:rsid w:val="001779A5"/>
    <w:rsid w:val="00181AFB"/>
    <w:rsid w:val="001B3AB2"/>
    <w:rsid w:val="001D56FF"/>
    <w:rsid w:val="001F3BB9"/>
    <w:rsid w:val="001F4F62"/>
    <w:rsid w:val="002137A4"/>
    <w:rsid w:val="00237D8E"/>
    <w:rsid w:val="00244548"/>
    <w:rsid w:val="002525A4"/>
    <w:rsid w:val="00252CA6"/>
    <w:rsid w:val="00260B9F"/>
    <w:rsid w:val="00271E3F"/>
    <w:rsid w:val="00272E05"/>
    <w:rsid w:val="002A5E6E"/>
    <w:rsid w:val="002C67EF"/>
    <w:rsid w:val="00307337"/>
    <w:rsid w:val="00311817"/>
    <w:rsid w:val="00320F6C"/>
    <w:rsid w:val="00335627"/>
    <w:rsid w:val="003373A7"/>
    <w:rsid w:val="00350EB6"/>
    <w:rsid w:val="003871C6"/>
    <w:rsid w:val="003C23D9"/>
    <w:rsid w:val="0042176D"/>
    <w:rsid w:val="00432209"/>
    <w:rsid w:val="00437649"/>
    <w:rsid w:val="00452616"/>
    <w:rsid w:val="00460275"/>
    <w:rsid w:val="00461E6A"/>
    <w:rsid w:val="00472F4B"/>
    <w:rsid w:val="004777ED"/>
    <w:rsid w:val="00487BED"/>
    <w:rsid w:val="00496428"/>
    <w:rsid w:val="004B3B12"/>
    <w:rsid w:val="004D07AD"/>
    <w:rsid w:val="004D1B9D"/>
    <w:rsid w:val="00501809"/>
    <w:rsid w:val="00504208"/>
    <w:rsid w:val="0052287A"/>
    <w:rsid w:val="005667E4"/>
    <w:rsid w:val="00573664"/>
    <w:rsid w:val="005824CF"/>
    <w:rsid w:val="005A7E31"/>
    <w:rsid w:val="005B242E"/>
    <w:rsid w:val="00615F29"/>
    <w:rsid w:val="006217D5"/>
    <w:rsid w:val="006409FE"/>
    <w:rsid w:val="00664D6B"/>
    <w:rsid w:val="006825D1"/>
    <w:rsid w:val="006A615D"/>
    <w:rsid w:val="006B11DB"/>
    <w:rsid w:val="006C484E"/>
    <w:rsid w:val="006F178F"/>
    <w:rsid w:val="00703173"/>
    <w:rsid w:val="00745FDD"/>
    <w:rsid w:val="007607D7"/>
    <w:rsid w:val="00787F3C"/>
    <w:rsid w:val="00790F52"/>
    <w:rsid w:val="007A7EED"/>
    <w:rsid w:val="007D2045"/>
    <w:rsid w:val="008001CC"/>
    <w:rsid w:val="0080259D"/>
    <w:rsid w:val="00823FF9"/>
    <w:rsid w:val="0082764F"/>
    <w:rsid w:val="00890F7D"/>
    <w:rsid w:val="008A6FBB"/>
    <w:rsid w:val="008B16F6"/>
    <w:rsid w:val="008C5E92"/>
    <w:rsid w:val="008D403B"/>
    <w:rsid w:val="008E5F37"/>
    <w:rsid w:val="00904366"/>
    <w:rsid w:val="00910EA6"/>
    <w:rsid w:val="00914C61"/>
    <w:rsid w:val="00925BB2"/>
    <w:rsid w:val="00930393"/>
    <w:rsid w:val="0093300A"/>
    <w:rsid w:val="00935FEB"/>
    <w:rsid w:val="009514A1"/>
    <w:rsid w:val="00971B02"/>
    <w:rsid w:val="00974674"/>
    <w:rsid w:val="0099784C"/>
    <w:rsid w:val="009B207B"/>
    <w:rsid w:val="009B7997"/>
    <w:rsid w:val="00A0442E"/>
    <w:rsid w:val="00A24073"/>
    <w:rsid w:val="00A70CD5"/>
    <w:rsid w:val="00A814C5"/>
    <w:rsid w:val="00A90B06"/>
    <w:rsid w:val="00AE281D"/>
    <w:rsid w:val="00B05355"/>
    <w:rsid w:val="00B10CE9"/>
    <w:rsid w:val="00B14B5B"/>
    <w:rsid w:val="00B24169"/>
    <w:rsid w:val="00B65EEC"/>
    <w:rsid w:val="00B73A91"/>
    <w:rsid w:val="00B772B9"/>
    <w:rsid w:val="00B8255F"/>
    <w:rsid w:val="00B83732"/>
    <w:rsid w:val="00BE6CDD"/>
    <w:rsid w:val="00BE72B3"/>
    <w:rsid w:val="00C139FF"/>
    <w:rsid w:val="00CB06B3"/>
    <w:rsid w:val="00CB47A0"/>
    <w:rsid w:val="00CD4C93"/>
    <w:rsid w:val="00CF011D"/>
    <w:rsid w:val="00D05CE0"/>
    <w:rsid w:val="00D0771A"/>
    <w:rsid w:val="00D3006B"/>
    <w:rsid w:val="00D34748"/>
    <w:rsid w:val="00D73A44"/>
    <w:rsid w:val="00D809D2"/>
    <w:rsid w:val="00DA1302"/>
    <w:rsid w:val="00DA4AEF"/>
    <w:rsid w:val="00DB4BF7"/>
    <w:rsid w:val="00DB7468"/>
    <w:rsid w:val="00DD5FBA"/>
    <w:rsid w:val="00E100DA"/>
    <w:rsid w:val="00E14EA5"/>
    <w:rsid w:val="00E16FD0"/>
    <w:rsid w:val="00E21027"/>
    <w:rsid w:val="00E21A86"/>
    <w:rsid w:val="00E3470D"/>
    <w:rsid w:val="00E35423"/>
    <w:rsid w:val="00E362F3"/>
    <w:rsid w:val="00E5607E"/>
    <w:rsid w:val="00E802CF"/>
    <w:rsid w:val="00E8597F"/>
    <w:rsid w:val="00EA7983"/>
    <w:rsid w:val="00F27D23"/>
    <w:rsid w:val="00F306CC"/>
    <w:rsid w:val="00F53098"/>
    <w:rsid w:val="00F66CBB"/>
    <w:rsid w:val="00F931F1"/>
    <w:rsid w:val="00FA265F"/>
    <w:rsid w:val="00FA7807"/>
    <w:rsid w:val="00FB2128"/>
    <w:rsid w:val="00FB4820"/>
    <w:rsid w:val="00FB7C19"/>
    <w:rsid w:val="00FC503F"/>
    <w:rsid w:val="00FC6864"/>
    <w:rsid w:val="00FE4369"/>
    <w:rsid w:val="00FE72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3300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3300A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9330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143AD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7EED"/>
  </w:style>
  <w:style w:type="paragraph" w:styleId="Footer">
    <w:name w:val="footer"/>
    <w:basedOn w:val="Normal"/>
    <w:link w:val="Foot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7EED"/>
  </w:style>
  <w:style w:type="paragraph" w:styleId="ListParagraph">
    <w:name w:val="List Paragraph"/>
    <w:basedOn w:val="Normal"/>
    <w:uiPriority w:val="34"/>
    <w:qFormat/>
    <w:rsid w:val="007A7EE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7E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EE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B482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B06B3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FB7C1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B47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B47A0"/>
    <w:rPr>
      <w:rFonts w:ascii="Courier New" w:eastAsia="Times New Roman" w:hAnsi="Courier New" w:cs="Courier New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3300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3300A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9330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143AD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7EED"/>
  </w:style>
  <w:style w:type="paragraph" w:styleId="Footer">
    <w:name w:val="footer"/>
    <w:basedOn w:val="Normal"/>
    <w:link w:val="Foot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7EED"/>
  </w:style>
  <w:style w:type="paragraph" w:styleId="ListParagraph">
    <w:name w:val="List Paragraph"/>
    <w:basedOn w:val="Normal"/>
    <w:uiPriority w:val="34"/>
    <w:qFormat/>
    <w:rsid w:val="007A7EE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7E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EE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B482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B06B3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FB7C1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B47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B47A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142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0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3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../index.html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4</Pages>
  <Words>469</Words>
  <Characters>267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63</cp:revision>
  <cp:lastPrinted>2021-03-16T04:51:00Z</cp:lastPrinted>
  <dcterms:created xsi:type="dcterms:W3CDTF">2021-03-14T03:37:00Z</dcterms:created>
  <dcterms:modified xsi:type="dcterms:W3CDTF">2021-03-16T05:46:00Z</dcterms:modified>
</cp:coreProperties>
</file>